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  <w:lang w:val="en-GB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404AE1F1" w:rsidR="00F17F81" w:rsidRPr="00AB769B" w:rsidRDefault="00581862" w:rsidP="00581862">
          <w:pPr>
            <w:pStyle w:val="Vysokkola"/>
            <w:jc w:val="both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Prague University of Economics and Business</w:t>
          </w:r>
        </w:p>
        <w:p w14:paraId="672BCCF6" w14:textId="036AFAD6" w:rsidR="00F17F81" w:rsidRPr="00AB769B" w:rsidRDefault="00581862" w:rsidP="00F17F81">
          <w:pPr>
            <w:pStyle w:val="Fakulta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Faculty of Informatics and </w:t>
          </w:r>
          <w:commentRangeStart w:id="0"/>
          <w:r w:rsidRPr="00AB769B">
            <w:rPr>
              <w:rFonts w:ascii="Open Sans" w:hAnsi="Open Sans" w:cs="Open Sans"/>
              <w:lang w:val="en-GB"/>
            </w:rPr>
            <w:t>Statistics</w:t>
          </w:r>
          <w:commentRangeEnd w:id="0"/>
          <w:r w:rsidRPr="00AB769B">
            <w:rPr>
              <w:rStyle w:val="CommentReference"/>
              <w:rFonts w:asciiTheme="minorHAnsi" w:hAnsiTheme="minorHAnsi"/>
              <w:lang w:val="en-GB"/>
            </w:rPr>
            <w:commentReference w:id="0"/>
          </w:r>
        </w:p>
        <w:p w14:paraId="1662ED95" w14:textId="77777777" w:rsidR="00F17F81" w:rsidRPr="00AB769B" w:rsidRDefault="00F17F81" w:rsidP="00F17F81">
          <w:pPr>
            <w:rPr>
              <w:lang w:val="en-GB"/>
            </w:rPr>
          </w:pPr>
        </w:p>
        <w:p w14:paraId="6C413C67" w14:textId="77777777" w:rsidR="00F17F81" w:rsidRPr="00AB769B" w:rsidRDefault="00F17F81" w:rsidP="00F17F81">
          <w:pPr>
            <w:jc w:val="center"/>
            <w:rPr>
              <w:lang w:val="en-GB"/>
            </w:rPr>
          </w:pPr>
          <w:r w:rsidRPr="00AB769B">
            <w:rPr>
              <w:b/>
              <w:noProof/>
              <w:lang w:val="en-GB"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7BCE5722" w:rsidR="00F17F81" w:rsidRPr="00AB769B" w:rsidRDefault="00CE290D" w:rsidP="00F17F81">
          <w:pPr>
            <w:pStyle w:val="NzevBP"/>
            <w:spacing w:before="2000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Airbnb: </w:t>
          </w:r>
          <w:r w:rsidR="00912E8A" w:rsidRPr="00AB769B">
            <w:rPr>
              <w:rFonts w:ascii="Open Sans" w:hAnsi="Open Sans" w:cs="Open Sans"/>
              <w:lang w:val="en-GB"/>
            </w:rPr>
            <w:t>Price prediction in Prague</w:t>
          </w:r>
          <w:r w:rsidRPr="00AB769B">
            <w:rPr>
              <w:rFonts w:ascii="Open Sans" w:hAnsi="Open Sans" w:cs="Open Sans"/>
              <w:lang w:val="en-GB"/>
            </w:rPr>
            <w:t xml:space="preserve"> </w:t>
          </w:r>
        </w:p>
        <w:p w14:paraId="14BA0B16" w14:textId="6C00F1ED" w:rsidR="00F17F81" w:rsidRPr="00AB769B" w:rsidRDefault="00F17F81" w:rsidP="00F17F81">
          <w:pPr>
            <w:pStyle w:val="TypprceBP"/>
            <w:rPr>
              <w:rFonts w:ascii="Open Sans" w:hAnsi="Open Sans" w:cs="Open Sans"/>
              <w:caps w:val="0"/>
              <w:lang w:val="en-GB"/>
            </w:rPr>
          </w:pPr>
          <w:r w:rsidRPr="00AB769B">
            <w:rPr>
              <w:rFonts w:ascii="Open Sans" w:hAnsi="Open Sans" w:cs="Open Sans"/>
              <w:caps w:val="0"/>
              <w:lang w:val="en-GB"/>
            </w:rPr>
            <w:t>4IT4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>39</w:t>
          </w:r>
          <w:r w:rsidRPr="00AB769B">
            <w:rPr>
              <w:rFonts w:ascii="Open Sans" w:hAnsi="Open Sans" w:cs="Open Sans"/>
              <w:caps w:val="0"/>
              <w:lang w:val="en-GB"/>
            </w:rPr>
            <w:t xml:space="preserve"> – 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 xml:space="preserve">Data-X – </w:t>
          </w:r>
          <w:r w:rsidR="00581862" w:rsidRPr="00AB769B">
            <w:rPr>
              <w:rFonts w:ascii="Open Sans" w:hAnsi="Open Sans" w:cs="Open Sans"/>
              <w:caps w:val="0"/>
              <w:lang w:val="en-GB"/>
            </w:rPr>
            <w:t>Applied data analytics models in real world tasks</w:t>
          </w:r>
        </w:p>
        <w:p w14:paraId="404811BA" w14:textId="11D6D30A" w:rsidR="00F17F81" w:rsidRPr="00AB769B" w:rsidRDefault="00581862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  <w:lang w:val="en-GB"/>
            </w:rPr>
          </w:pPr>
          <w:r w:rsidRPr="00AB769B">
            <w:rPr>
              <w:rFonts w:ascii="Open Sans" w:hAnsi="Open Sans" w:cs="Open Sans"/>
              <w:caps w:val="0"/>
              <w:sz w:val="32"/>
              <w:szCs w:val="32"/>
              <w:lang w:val="en-GB"/>
            </w:rPr>
            <w:t>Term paper</w:t>
          </w:r>
        </w:p>
        <w:p w14:paraId="27DCD208" w14:textId="675E46E3" w:rsidR="00F17F81" w:rsidRPr="00AB769B" w:rsidRDefault="00CE290D" w:rsidP="00F17F81">
          <w:pPr>
            <w:pStyle w:val="Autor"/>
            <w:jc w:val="left"/>
            <w:rPr>
              <w:b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T</w:t>
          </w:r>
          <w:r w:rsidR="00912E8A" w:rsidRPr="00AB769B">
            <w:rPr>
              <w:rFonts w:ascii="Open Sans" w:hAnsi="Open Sans" w:cs="Open Sans"/>
              <w:lang w:val="en-GB"/>
            </w:rPr>
            <w:t>eam</w:t>
          </w:r>
          <w:r w:rsidRPr="00AB769B">
            <w:rPr>
              <w:rFonts w:ascii="Open Sans" w:hAnsi="Open Sans" w:cs="Open Sans"/>
              <w:lang w:val="en-GB"/>
            </w:rPr>
            <w:t xml:space="preserve"> 3</w:t>
          </w:r>
          <w:r w:rsidR="00F17F81" w:rsidRPr="00AB769B">
            <w:rPr>
              <w:rFonts w:ascii="Open Sans" w:hAnsi="Open Sans" w:cs="Open Sans"/>
              <w:lang w:val="en-GB"/>
            </w:rPr>
            <w:t xml:space="preserve">: </w:t>
          </w:r>
          <w:r w:rsidRPr="00AB769B">
            <w:rPr>
              <w:rFonts w:ascii="Open Sans" w:hAnsi="Open Sans" w:cs="Open Sans"/>
              <w:lang w:val="en-GB"/>
            </w:rPr>
            <w:t xml:space="preserve">Tomáš Mikulenka, Lukáš </w:t>
          </w:r>
          <w:proofErr w:type="spellStart"/>
          <w:r w:rsidRPr="00AB769B">
            <w:rPr>
              <w:rFonts w:ascii="Open Sans" w:hAnsi="Open Sans" w:cs="Open Sans"/>
              <w:lang w:val="en-GB"/>
            </w:rPr>
            <w:t>Kuthan</w:t>
          </w:r>
          <w:proofErr w:type="spellEnd"/>
          <w:r w:rsidRPr="00AB769B">
            <w:rPr>
              <w:rFonts w:ascii="Open Sans" w:hAnsi="Open Sans" w:cs="Open Sans"/>
              <w:lang w:val="en-GB"/>
            </w:rPr>
            <w:t xml:space="preserve">, Adéla Smrčková, </w:t>
          </w:r>
          <w:r w:rsidR="00F17F81" w:rsidRPr="00AB769B">
            <w:rPr>
              <w:rFonts w:ascii="Open Sans" w:hAnsi="Open Sans" w:cs="Open Sans"/>
              <w:lang w:val="en-GB"/>
            </w:rPr>
            <w:t>Jana Štolcová</w:t>
          </w:r>
        </w:p>
      </w:sdtContent>
    </w:sdt>
    <w:p w14:paraId="702518CD" w14:textId="207E2321" w:rsidR="00FA34B3" w:rsidRPr="00AB769B" w:rsidRDefault="00F17F81" w:rsidP="00CE290D">
      <w:pPr>
        <w:pStyle w:val="Autor"/>
        <w:jc w:val="left"/>
        <w:rPr>
          <w:rFonts w:ascii="Open Sans" w:hAnsi="Open Sans" w:cs="Open Sans"/>
          <w:lang w:val="en-GB"/>
        </w:rPr>
        <w:sectPr w:rsidR="00FA34B3" w:rsidRPr="00AB769B" w:rsidSect="004661BD">
          <w:footerReference w:type="default" r:id="rId16"/>
          <w:footerReference w:type="first" r:id="rId17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AB769B">
        <w:rPr>
          <w:rFonts w:ascii="Open Sans" w:hAnsi="Open Sans" w:cs="Open Sans"/>
          <w:lang w:val="en-GB"/>
        </w:rPr>
        <w:t>Da</w:t>
      </w:r>
      <w:r w:rsidR="00912E8A" w:rsidRPr="00AB769B">
        <w:rPr>
          <w:rFonts w:ascii="Open Sans" w:hAnsi="Open Sans" w:cs="Open Sans"/>
          <w:lang w:val="en-GB"/>
        </w:rPr>
        <w:t>te</w:t>
      </w:r>
      <w:r w:rsidRPr="00AB769B">
        <w:rPr>
          <w:rFonts w:ascii="Open Sans" w:hAnsi="Open Sans" w:cs="Open Sans"/>
          <w:lang w:val="en-GB"/>
        </w:rPr>
        <w:t xml:space="preserve">: </w:t>
      </w:r>
      <w:r w:rsidR="002A514C">
        <w:rPr>
          <w:rFonts w:ascii="Open Sans" w:hAnsi="Open Sans" w:cs="Open Sans"/>
          <w:lang w:val="en-GB"/>
        </w:rPr>
        <w:t>6</w:t>
      </w:r>
      <w:r w:rsidRPr="00AB769B">
        <w:rPr>
          <w:rFonts w:ascii="Open Sans" w:hAnsi="Open Sans" w:cs="Open Sans"/>
          <w:lang w:val="en-GB"/>
        </w:rPr>
        <w:t xml:space="preserve">. </w:t>
      </w:r>
      <w:r w:rsidR="002A514C">
        <w:rPr>
          <w:rFonts w:ascii="Open Sans" w:hAnsi="Open Sans" w:cs="Open Sans"/>
          <w:lang w:val="en-GB"/>
        </w:rPr>
        <w:t>5</w:t>
      </w:r>
      <w:r w:rsidRPr="00AB769B">
        <w:rPr>
          <w:rFonts w:ascii="Open Sans" w:hAnsi="Open Sans" w:cs="Open Sans"/>
          <w:lang w:val="en-GB"/>
        </w:rPr>
        <w:t>. 202</w:t>
      </w:r>
      <w:r w:rsidR="00CE290D" w:rsidRPr="00AB769B">
        <w:rPr>
          <w:rFonts w:ascii="Open Sans" w:hAnsi="Open Sans" w:cs="Open Sans"/>
          <w:lang w:val="en-GB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CFB7793" w:rsidR="00D9373F" w:rsidRPr="00AB769B" w:rsidRDefault="00581862">
          <w:pPr>
            <w:pStyle w:val="TOCHeading"/>
            <w:rPr>
              <w:lang w:val="en-GB"/>
            </w:rPr>
          </w:pPr>
          <w:r w:rsidRPr="00AB769B">
            <w:rPr>
              <w:lang w:val="en-GB"/>
            </w:rPr>
            <w:t>Content</w:t>
          </w:r>
        </w:p>
        <w:p w14:paraId="6391F142" w14:textId="557AD33A" w:rsidR="006D5BAF" w:rsidRPr="00AB769B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begin"/>
          </w:r>
          <w:r w:rsidRPr="00AB769B">
            <w:rPr>
              <w:b/>
              <w:bCs/>
              <w:highlight w:val="cyan"/>
              <w:lang w:val="en-GB"/>
            </w:rPr>
            <w:instrText xml:space="preserve"> TOC \o "1-3" \h \z \u </w:instrText>
          </w:r>
          <w:r w:rsidRPr="00AB769B">
            <w:rPr>
              <w:b/>
              <w:bCs/>
              <w:highlight w:val="cyan"/>
              <w:lang w:val="en-GB"/>
            </w:rPr>
            <w:fldChar w:fldCharType="separate"/>
          </w:r>
          <w:hyperlink w:anchor="_Toc164002798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1 Data Understand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8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4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0E15F7E" w14:textId="117F3AC4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2 Data Prepar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9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5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1961E8" w14:textId="6A8F7F23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3 Data Visualiz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0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6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5CDC1F3" w14:textId="281CAE8B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4 Modell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1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7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963164" w14:textId="1A37736E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5 Model interpret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2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8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9F17FF3" w14:textId="795EA821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6 Bonus tasks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3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9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C279EF4" w14:textId="50C67713" w:rsidR="00D9373F" w:rsidRPr="00AB769B" w:rsidRDefault="00D9373F" w:rsidP="00D9373F">
          <w:pPr>
            <w:rPr>
              <w:lang w:val="en-GB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end"/>
          </w:r>
        </w:p>
      </w:sdtContent>
    </w:sdt>
    <w:p w14:paraId="706177F7" w14:textId="77777777" w:rsidR="001466B0" w:rsidRPr="00AB769B" w:rsidRDefault="001466B0" w:rsidP="001466B0">
      <w:pPr>
        <w:rPr>
          <w:lang w:val="en-GB"/>
        </w:rPr>
        <w:sectPr w:rsidR="001466B0" w:rsidRPr="00AB769B" w:rsidSect="004661BD">
          <w:footerReference w:type="default" r:id="rId18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AB769B" w:rsidRDefault="001466B0" w:rsidP="001466B0">
      <w:pPr>
        <w:rPr>
          <w:lang w:val="en-GB"/>
        </w:rPr>
      </w:pPr>
    </w:p>
    <w:p w14:paraId="22448EC0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" w:name="_Toc164002798"/>
      <w:r w:rsidRPr="00AB769B">
        <w:rPr>
          <w:rFonts w:eastAsia="Arial"/>
          <w:lang w:val="en-GB"/>
        </w:rPr>
        <w:lastRenderedPageBreak/>
        <w:t xml:space="preserve">Data </w:t>
      </w:r>
      <w:commentRangeStart w:id="2"/>
      <w:r w:rsidRPr="00AB769B">
        <w:rPr>
          <w:rFonts w:eastAsia="Arial"/>
          <w:lang w:val="en-GB"/>
        </w:rPr>
        <w:t>Understanding</w:t>
      </w:r>
      <w:bookmarkEnd w:id="1"/>
      <w:commentRangeEnd w:id="2"/>
      <w:r w:rsidR="00F167D0">
        <w:rPr>
          <w:rStyle w:val="CommentReference"/>
          <w:rFonts w:asciiTheme="minorHAnsi" w:eastAsiaTheme="minorHAnsi" w:hAnsiTheme="minorHAnsi" w:cstheme="minorBidi"/>
          <w:b w:val="0"/>
        </w:rPr>
        <w:commentReference w:id="2"/>
      </w:r>
      <w:r w:rsidRPr="00AB769B">
        <w:rPr>
          <w:rFonts w:eastAsia="Arial"/>
          <w:lang w:val="en-GB"/>
        </w:rPr>
        <w:t xml:space="preserve"> </w:t>
      </w:r>
    </w:p>
    <w:p w14:paraId="3692BEBC" w14:textId="4B3F6A31" w:rsidR="000A5A32" w:rsidRDefault="00AB769B" w:rsidP="00BE6C61">
      <w:pPr>
        <w:rPr>
          <w:lang w:val="en-GB"/>
        </w:rPr>
      </w:pPr>
      <w:r w:rsidRPr="00AB769B">
        <w:rPr>
          <w:lang w:val="en-GB"/>
        </w:rPr>
        <w:t xml:space="preserve">We used python to explore the data. </w:t>
      </w:r>
      <w:r w:rsidR="000A5A32">
        <w:rPr>
          <w:lang w:val="en-GB"/>
        </w:rPr>
        <w:t xml:space="preserve">At </w:t>
      </w:r>
      <w:proofErr w:type="gramStart"/>
      <w:r w:rsidR="000A5A32">
        <w:rPr>
          <w:lang w:val="en-GB"/>
        </w:rPr>
        <w:t>first</w:t>
      </w:r>
      <w:proofErr w:type="gramEnd"/>
      <w:r w:rsidR="000A5A32">
        <w:rPr>
          <w:lang w:val="en-GB"/>
        </w:rPr>
        <w:t xml:space="preserve"> we downloaded all three versions of everything from the website. Then we went and looked at it one by one. </w:t>
      </w:r>
    </w:p>
    <w:p w14:paraId="6EE9D3EF" w14:textId="79446DC9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Neighbourhoods – the same, kept one for possible binning (already included in listings)</w:t>
      </w:r>
    </w:p>
    <w:p w14:paraId="58724663" w14:textId="7078AD6F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Reviews – all reviews in one file, kept the newest one from </w:t>
      </w:r>
      <w:proofErr w:type="gramStart"/>
      <w:r>
        <w:rPr>
          <w:lang w:val="en-GB"/>
        </w:rPr>
        <w:t>December</w:t>
      </w:r>
      <w:proofErr w:type="gramEnd"/>
    </w:p>
    <w:p w14:paraId="36E2AA3B" w14:textId="3BB38B1B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Calendars – the data from December seem strange, so we decided to use only the one from June and September</w:t>
      </w:r>
    </w:p>
    <w:p w14:paraId="14934958" w14:textId="14E5AB03" w:rsidR="000A5A32" w:rsidRP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Listings – also a bit strange data from December, so we used only June and September</w:t>
      </w:r>
    </w:p>
    <w:p w14:paraId="7AA7E1D6" w14:textId="1857B57C" w:rsidR="007809FB" w:rsidRPr="00AB769B" w:rsidRDefault="00AB769B" w:rsidP="00BE6C61">
      <w:pPr>
        <w:rPr>
          <w:lang w:val="en-GB"/>
        </w:rPr>
      </w:pPr>
      <w:r w:rsidRPr="00AB769B">
        <w:rPr>
          <w:lang w:val="en-GB"/>
        </w:rPr>
        <w:t>Here are some insights from our data exploration</w:t>
      </w:r>
      <w:r w:rsidR="000A5A32">
        <w:rPr>
          <w:lang w:val="en-GB"/>
        </w:rPr>
        <w:t xml:space="preserve"> of the listings</w:t>
      </w:r>
      <w:r w:rsidRPr="00AB769B">
        <w:rPr>
          <w:lang w:val="en-GB"/>
        </w:rPr>
        <w:t>:</w:t>
      </w:r>
    </w:p>
    <w:p w14:paraId="15071B67" w14:textId="56A3BCBC" w:rsidR="007809FB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price – </w:t>
      </w:r>
      <w:r w:rsidR="00AB769B" w:rsidRPr="00AB769B">
        <w:rPr>
          <w:lang w:val="en-GB"/>
        </w:rPr>
        <w:t>wrong currency, needs to be a float</w:t>
      </w:r>
      <w:r w:rsidR="000A5A32">
        <w:rPr>
          <w:lang w:val="en-GB"/>
        </w:rPr>
        <w:t>, but won´t need to use it, we will use the price from calendar (the same case)</w:t>
      </w:r>
    </w:p>
    <w:p w14:paraId="764CF522" w14:textId="71EEFAD9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 w:rsidRPr="00AB769B">
        <w:rPr>
          <w:lang w:val="en-GB"/>
        </w:rPr>
        <w:t>bathroom_text</w:t>
      </w:r>
      <w:proofErr w:type="spellEnd"/>
      <w:r w:rsidRPr="00AB769B">
        <w:rPr>
          <w:lang w:val="en-GB"/>
        </w:rPr>
        <w:t xml:space="preserve"> – </w:t>
      </w:r>
      <w:r w:rsidR="00AB769B" w:rsidRPr="00AB769B">
        <w:rPr>
          <w:lang w:val="en-GB"/>
        </w:rPr>
        <w:t xml:space="preserve">text, needs to be transformed, gives us information about the number of bathrooms and also if it is shared or </w:t>
      </w:r>
      <w:proofErr w:type="gramStart"/>
      <w:r w:rsidR="00AB769B" w:rsidRPr="00AB769B">
        <w:rPr>
          <w:lang w:val="en-GB"/>
        </w:rPr>
        <w:t>not</w:t>
      </w:r>
      <w:proofErr w:type="gramEnd"/>
    </w:p>
    <w:p w14:paraId="6DD66452" w14:textId="4D99685D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bathroom – </w:t>
      </w:r>
      <w:r w:rsidR="00AB769B">
        <w:rPr>
          <w:lang w:val="en-GB"/>
        </w:rPr>
        <w:t xml:space="preserve">empty column, will be </w:t>
      </w:r>
      <w:proofErr w:type="gramStart"/>
      <w:r w:rsidR="00AB769B">
        <w:rPr>
          <w:lang w:val="en-GB"/>
        </w:rPr>
        <w:t>dropped</w:t>
      </w:r>
      <w:proofErr w:type="gramEnd"/>
    </w:p>
    <w:p w14:paraId="1D0C8ECB" w14:textId="5320F9F3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neighbourhood – </w:t>
      </w:r>
      <w:r w:rsidR="00AB769B">
        <w:rPr>
          <w:lang w:val="en-GB"/>
        </w:rPr>
        <w:t xml:space="preserve">can be dropped, cleaned data are already in the column </w:t>
      </w:r>
      <w:proofErr w:type="spellStart"/>
      <w:r w:rsidRPr="00AB769B">
        <w:rPr>
          <w:lang w:val="en-GB"/>
        </w:rPr>
        <w:t>neighbourhood_</w:t>
      </w:r>
      <w:proofErr w:type="gramStart"/>
      <w:r w:rsidRPr="00AB769B">
        <w:rPr>
          <w:lang w:val="en-GB"/>
        </w:rPr>
        <w:t>cleansed</w:t>
      </w:r>
      <w:proofErr w:type="spellEnd"/>
      <w:proofErr w:type="gramEnd"/>
    </w:p>
    <w:p w14:paraId="46CF4C52" w14:textId="4721940D" w:rsidR="006063DB" w:rsidRDefault="006063DB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>amenities –</w:t>
      </w:r>
      <w:r w:rsidR="00AB769B">
        <w:rPr>
          <w:lang w:val="en-GB"/>
        </w:rPr>
        <w:t xml:space="preserve"> all equipment of the accommodation, could be helpful in the model if properly </w:t>
      </w:r>
      <w:proofErr w:type="gramStart"/>
      <w:r w:rsidR="00AB769B">
        <w:rPr>
          <w:lang w:val="en-GB"/>
        </w:rPr>
        <w:t>handled</w:t>
      </w:r>
      <w:proofErr w:type="gramEnd"/>
    </w:p>
    <w:p w14:paraId="475FA1D6" w14:textId="0B6B4F54" w:rsidR="00AB769B" w:rsidRP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price, room type, accommodates, beds, bedrooms, bathrooms, neighbourhood will be probably the most important parameters for the </w:t>
      </w:r>
      <w:proofErr w:type="gramStart"/>
      <w:r>
        <w:rPr>
          <w:lang w:val="en-GB"/>
        </w:rPr>
        <w:t>model</w:t>
      </w:r>
      <w:proofErr w:type="gramEnd"/>
    </w:p>
    <w:p w14:paraId="25839E6A" w14:textId="70FE7268" w:rsid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multiple other empty columns, will be </w:t>
      </w:r>
      <w:proofErr w:type="gramStart"/>
      <w:r>
        <w:rPr>
          <w:lang w:val="en-GB"/>
        </w:rPr>
        <w:t>dropped</w:t>
      </w:r>
      <w:proofErr w:type="gramEnd"/>
    </w:p>
    <w:p w14:paraId="7793FBFE" w14:textId="2FF47F90" w:rsidR="000A5A32" w:rsidRDefault="000A5A32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true false columns will be also transformed into Boolean 1/0</w:t>
      </w:r>
    </w:p>
    <w:p w14:paraId="0EDCC308" w14:textId="142E258B" w:rsidR="00BE6C61" w:rsidRDefault="00AB769B" w:rsidP="00BE6C61">
      <w:pPr>
        <w:rPr>
          <w:lang w:val="en-GB"/>
        </w:rPr>
      </w:pPr>
      <w:r>
        <w:rPr>
          <w:lang w:val="en-GB"/>
        </w:rPr>
        <w:t xml:space="preserve">For the purpose of this </w:t>
      </w:r>
      <w:proofErr w:type="gramStart"/>
      <w:r>
        <w:rPr>
          <w:lang w:val="en-GB"/>
        </w:rPr>
        <w:t>report</w:t>
      </w:r>
      <w:proofErr w:type="gramEnd"/>
      <w:r>
        <w:rPr>
          <w:lang w:val="en-GB"/>
        </w:rPr>
        <w:t xml:space="preserve"> we have used python to give us </w:t>
      </w:r>
      <w:r w:rsidR="000A5A32">
        <w:rPr>
          <w:lang w:val="en-GB"/>
        </w:rPr>
        <w:t>a table</w:t>
      </w:r>
      <w:r>
        <w:rPr>
          <w:lang w:val="en-GB"/>
        </w:rPr>
        <w:t xml:space="preserve"> </w:t>
      </w:r>
      <w:r w:rsidR="000A5A32">
        <w:rPr>
          <w:lang w:val="en-GB"/>
        </w:rPr>
        <w:t xml:space="preserve">(on the following page), </w:t>
      </w:r>
      <w:r>
        <w:rPr>
          <w:lang w:val="en-GB"/>
        </w:rPr>
        <w:t>which describes all the columns in listings</w:t>
      </w:r>
      <w:r w:rsidR="000A5A32">
        <w:rPr>
          <w:lang w:val="en-GB"/>
        </w:rPr>
        <w:t>.</w:t>
      </w:r>
    </w:p>
    <w:p w14:paraId="1D56C22A" w14:textId="5625B6CD" w:rsidR="000A5A32" w:rsidRPr="00AB769B" w:rsidRDefault="000A5A32" w:rsidP="00BE6C61">
      <w:pPr>
        <w:rPr>
          <w:lang w:val="en-GB"/>
        </w:rPr>
      </w:pPr>
      <w:r>
        <w:rPr>
          <w:lang w:val="en-GB"/>
        </w:rPr>
        <w:t xml:space="preserve">We decided not to include the grey columns in the model, because they don´t seem to us as relevant. The others we want in the model, the green ones will stay as they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and the orange ones need to be transformed. The transformations are described in the next chapter.</w:t>
      </w:r>
    </w:p>
    <w:p w14:paraId="7190FECB" w14:textId="77777777" w:rsidR="000E189F" w:rsidRPr="00AB769B" w:rsidRDefault="000E189F" w:rsidP="00BE6C61">
      <w:pPr>
        <w:rPr>
          <w:lang w:val="en-GB"/>
        </w:rPr>
      </w:pPr>
    </w:p>
    <w:p w14:paraId="54379E2C" w14:textId="77777777" w:rsidR="00A83D91" w:rsidRDefault="00A83D91">
      <w:pPr>
        <w:spacing w:after="160" w:line="259" w:lineRule="auto"/>
        <w:jc w:val="left"/>
        <w:rPr>
          <w:rFonts w:ascii="Arial" w:eastAsia="Arial" w:hAnsi="Arial" w:cs="Arial"/>
          <w:lang w:val="en-GB"/>
        </w:rPr>
        <w:sectPr w:rsidR="00A83D91" w:rsidSect="004661BD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tbl>
      <w:tblPr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7"/>
        <w:gridCol w:w="765"/>
        <w:gridCol w:w="1024"/>
        <w:gridCol w:w="898"/>
        <w:gridCol w:w="1049"/>
        <w:gridCol w:w="1140"/>
        <w:gridCol w:w="1197"/>
        <w:gridCol w:w="1424"/>
        <w:gridCol w:w="1144"/>
        <w:gridCol w:w="1144"/>
      </w:tblGrid>
      <w:tr w:rsidR="002A514C" w:rsidRPr="00A83D91" w14:paraId="130CC909" w14:textId="77777777" w:rsidTr="002A514C">
        <w:trPr>
          <w:trHeight w:val="612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4EC6639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lastRenderedPageBreak/>
              <w:t>Colum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C1A843B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Data Type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04F981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on-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ull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588A56DD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issing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E333214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Unique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D150248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in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A0555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ax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9BD5F4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ean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00FCF0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SD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156082" w:fill="156082"/>
            <w:vAlign w:val="center"/>
            <w:hideMark/>
          </w:tcPr>
          <w:p w14:paraId="02B273B0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Outlier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</w:tr>
      <w:tr w:rsidR="00B17FEC" w:rsidRPr="00A83D91" w14:paraId="64B00C7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890FA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7A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A6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2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88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58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7F1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31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66C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0E326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908DC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DAAE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43B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35B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B75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8D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15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3D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5E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EFB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6C125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570A12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FF80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A75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BB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2F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BC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CD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10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FCD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9CC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C8DA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C6049C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E2296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4D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EF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302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4F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6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93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C5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64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DAAE6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719D9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FC2E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E1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3F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D9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417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3F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33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E4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F3A378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F2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B6CE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0E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8A7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130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B92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7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03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DE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C9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F0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A86B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C018AB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DBC51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5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78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74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C8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68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58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CBB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34F75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30EB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344F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55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DE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AF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B0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63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974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F4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840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D2973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E83B2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D23AD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F6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AE0E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946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F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2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E0F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DD5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01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4B892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DB578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32FA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03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35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AE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C5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92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8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A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722945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BCD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7351187,5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18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6419788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1C03C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63C536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B98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1A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26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92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5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5A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1C4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0A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9E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899C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DFCD7D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58CF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41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E80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3E0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4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BF7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2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43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459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5FB1F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546EFC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7F158E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65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4E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F3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A9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4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3F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FC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D7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3C2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67BC5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05E077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68E51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16F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E93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2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90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2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28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F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B8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BE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0B3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157CCF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D388B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51A9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D5C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EC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5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9B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9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CA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7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D47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39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C7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2C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61CE2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E124CB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4CD5C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7E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1E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BC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0AF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17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A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5DC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94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B50F2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31A334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F14E4C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EB1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0B6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48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FC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E7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66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BE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26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DCF7C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74D11D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2E2E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64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02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28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04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8C4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2F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1C4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B74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FE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E2688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6C8EF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2B362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s_superhos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05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9C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3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AA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7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4E9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E5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43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E7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F0AD3C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E0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B5101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25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C5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80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0C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81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74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840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92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8C2F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9BD37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51C4C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4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9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B7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B6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1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F2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6A8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0D5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83C1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222D5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0C0E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7D9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CF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19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1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46D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53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45E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51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721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58B0A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54A1B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784A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6A3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A0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D9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91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6B3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C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62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4C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,9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C9B7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B35AD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</w:tr>
      <w:tr w:rsidR="00B17FEC" w:rsidRPr="00A83D91" w14:paraId="2C9C54A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113B2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5C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94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F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C1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7C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6C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2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43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4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610F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</w:tr>
      <w:tr w:rsidR="00B17FEC" w:rsidRPr="00A83D91" w14:paraId="056FC4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694D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2F9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F3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E7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2CD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740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98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8E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0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B0E0F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0B087E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BC747A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90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F4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3B5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96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BA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1E1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D83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5B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687DD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4538DC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F5AB13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4D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F0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D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34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9B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600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E4B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9AE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A532F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F4FF3F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32AE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42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A6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F20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49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5F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E3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2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8DD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2EF3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C8FDA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4ECE5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3B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F55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46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962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36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48C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A0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A0CB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9642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2471DC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390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54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05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7C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3D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3C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6F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B1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C2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08611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52908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4DD03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93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3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D4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127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12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C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27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,0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BD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4B91E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127468C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3848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B26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66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4F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EC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9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4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67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8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582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EF971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6C215F91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E489F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8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33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3B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9C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7E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6C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C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B4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6EA7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85738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5C319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47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49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4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B22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54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568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62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24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3E905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33C2A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E662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B0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3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1D1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EC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AF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FE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3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E6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E26B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2144856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BE49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5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4D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ED4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E7B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14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CA5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5B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7C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EFF3F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0B2179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F52B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A9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C3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2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0B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AF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CBF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B3C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76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7797F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903454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37AC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E4E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76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3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19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60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99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40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C66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9F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4ECBC5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</w:t>
            </w:r>
          </w:p>
        </w:tc>
      </w:tr>
      <w:tr w:rsidR="00B17FEC" w:rsidRPr="00A83D91" w14:paraId="35E8990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D859A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B9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E8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65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B2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87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EE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45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6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E2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6FF29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</w:tr>
      <w:tr w:rsidR="00B17FEC" w:rsidRPr="00A83D91" w14:paraId="20CA008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7426C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commentRangeStart w:id="3"/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commentRangeEnd w:id="3"/>
            <w:proofErr w:type="spellEnd"/>
            <w:r w:rsidR="00D92FA2">
              <w:rPr>
                <w:rStyle w:val="CommentReference"/>
              </w:rPr>
              <w:commentReference w:id="3"/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84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6A9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16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03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4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85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0C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64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A8AFA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2EC1D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08373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EF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DF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30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FD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A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A5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2E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E5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BF78D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46792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3173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28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FCC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FC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02D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14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FE0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77A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9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CFA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0F7D8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5</w:t>
            </w:r>
          </w:p>
        </w:tc>
      </w:tr>
      <w:tr w:rsidR="00B17FEC" w:rsidRPr="00A83D91" w14:paraId="27C432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A2F7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E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CF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D8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D7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DE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47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0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F3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0,4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B4C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6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AAF6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</w:tr>
      <w:tr w:rsidR="00B17FEC" w:rsidRPr="00A83D91" w14:paraId="4E0B8AE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CEED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6A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57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75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E3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216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64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54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843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CC288E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9</w:t>
            </w:r>
          </w:p>
        </w:tc>
      </w:tr>
      <w:tr w:rsidR="00B17FEC" w:rsidRPr="00A83D91" w14:paraId="78904A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BDC3F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1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2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D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959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25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F2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149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6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A0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A81D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85</w:t>
            </w:r>
          </w:p>
        </w:tc>
      </w:tr>
      <w:tr w:rsidR="00B17FEC" w:rsidRPr="00A83D91" w14:paraId="2B7053C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7525A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E8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35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C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7A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D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B2B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E9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93,1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1C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2FF2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40E2FF9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4A321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46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85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A78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6F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D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3A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617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1,9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31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DE22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28E9AA9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73DE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F47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2B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75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FF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FFA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5C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47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,1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46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0723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8</w:t>
            </w:r>
          </w:p>
        </w:tc>
      </w:tr>
      <w:tr w:rsidR="00B17FEC" w:rsidRPr="00A83D91" w14:paraId="556AC3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20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6F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28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7C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979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3C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70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7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4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D9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8079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79B8675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D522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84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B5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AA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24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5BF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E8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4F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87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863DA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10D34D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628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EA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915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E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D9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41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8E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3F11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FEB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1E88A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92F9A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B1B3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0E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78D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FB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48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A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B4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B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9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4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B23D85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764700F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FA9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4D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C2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4B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2A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47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6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C8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AA20F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2D5E1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C53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2A0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43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F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9B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9A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5B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3C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3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59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B2919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01E0A7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26FA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01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9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398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6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B4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28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ED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9,0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8B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FE9318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C3230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566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F20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02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80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FC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45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B6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24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CB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9841B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34AB7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C7F0A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umber_of_review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A8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AFB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4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71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12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95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9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240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,2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A5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EC458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B155FE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A35A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A8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22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D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AE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68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8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C9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7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07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113A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5C5CD8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D28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E70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CE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6D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F2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85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6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6C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D4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943B6B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</w:tr>
      <w:tr w:rsidR="00B17FEC" w:rsidRPr="00A83D91" w14:paraId="715C42A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A39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99C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1D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5D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FD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8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4D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58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6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1F6B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0E468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75A6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D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1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4C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11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62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BD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C3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6D4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AC4CE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84E57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4B545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F2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27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B4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D5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CB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3B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E1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33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6B2A9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</w:t>
            </w:r>
          </w:p>
        </w:tc>
      </w:tr>
      <w:tr w:rsidR="00B17FEC" w:rsidRPr="00A83D91" w14:paraId="0E7F1AD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79BF6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DC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D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63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CCB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5F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93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A86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8B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8B763D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2</w:t>
            </w:r>
          </w:p>
        </w:tc>
      </w:tr>
      <w:tr w:rsidR="00B17FEC" w:rsidRPr="00A83D91" w14:paraId="1576B2F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3444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13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8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DFF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341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FC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793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7B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C0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9E71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</w:t>
            </w:r>
          </w:p>
        </w:tc>
      </w:tr>
      <w:tr w:rsidR="00B17FEC" w:rsidRPr="00A83D91" w14:paraId="17275C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BBB27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AD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67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F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1D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65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2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08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522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363F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</w:t>
            </w:r>
          </w:p>
        </w:tc>
      </w:tr>
      <w:tr w:rsidR="00B17FEC" w:rsidRPr="00A83D91" w14:paraId="4ACC855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2744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25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D9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1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D3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8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9F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20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1D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81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D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2D5AFF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9</w:t>
            </w:r>
          </w:p>
        </w:tc>
      </w:tr>
      <w:tr w:rsidR="00B17FEC" w:rsidRPr="00A83D91" w14:paraId="219B0B5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239E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4D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46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FD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DC9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914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3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66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3B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75B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5</w:t>
            </w:r>
          </w:p>
        </w:tc>
      </w:tr>
      <w:tr w:rsidR="00B17FEC" w:rsidRPr="00A83D91" w14:paraId="56E4BE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40EB8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B296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4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96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C4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37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2F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36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FF0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568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5</w:t>
            </w:r>
          </w:p>
        </w:tc>
      </w:tr>
      <w:tr w:rsidR="00B17FEC" w:rsidRPr="00A83D91" w14:paraId="1FB2841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940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828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C7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AF5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5B4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540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90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EDB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49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707E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57C9C69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8337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44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473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B9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EA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D5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AAF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A2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768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4AEF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A1CE4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D57C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A9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D3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22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77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6B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76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B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D3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31654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E186C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7470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EA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65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2C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AA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7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19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10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3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E9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F7D1E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206FC5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35A0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71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3C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A0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3B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FE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92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B93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8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51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3E3B7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2</w:t>
            </w:r>
          </w:p>
        </w:tc>
      </w:tr>
      <w:tr w:rsidR="00B17FEC" w:rsidRPr="00A83D91" w14:paraId="2B51A1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0C53D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AF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FA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6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6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74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78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D5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,7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0F6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C706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86</w:t>
            </w:r>
          </w:p>
        </w:tc>
      </w:tr>
      <w:tr w:rsidR="00B17FEC" w:rsidRPr="00A83D91" w14:paraId="0516D3A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75AD00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8F2F1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6B3445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4F5496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154DC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5673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E9C1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5269F2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5B4D7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single" w:sz="4" w:space="0" w:color="156082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BD95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</w:tr>
    </w:tbl>
    <w:p w14:paraId="188DF1A1" w14:textId="77777777" w:rsidR="006D5BAF" w:rsidRDefault="006D5BAF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5FB71A57" w14:textId="6A42AF5B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Legend</w:t>
      </w:r>
    </w:p>
    <w:tbl>
      <w:tblPr>
        <w:tblW w:w="2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</w:tblGrid>
      <w:tr w:rsidR="00B17FEC" w:rsidRPr="00B17FEC" w14:paraId="202899B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E17A95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lang w:eastAsia="cs-CZ"/>
                <w14:numForm w14:val="default"/>
              </w:rPr>
            </w:pPr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not </w:t>
            </w:r>
            <w:proofErr w:type="spellStart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>for</w:t>
            </w:r>
            <w:proofErr w:type="spellEnd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 model</w:t>
            </w:r>
          </w:p>
        </w:tc>
      </w:tr>
      <w:tr w:rsidR="00B17FEC" w:rsidRPr="00B17FEC" w14:paraId="7E7EF4E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7C7AC"/>
            <w:noWrap/>
            <w:vAlign w:val="bottom"/>
            <w:hideMark/>
          </w:tcPr>
          <w:p w14:paraId="509EFDE4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djust</w:t>
            </w:r>
            <w:proofErr w:type="spellEnd"/>
          </w:p>
        </w:tc>
      </w:tr>
      <w:tr w:rsidR="00B17FEC" w:rsidRPr="00B17FEC" w14:paraId="4F37869B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B5E6A2"/>
            <w:noWrap/>
            <w:vAlign w:val="bottom"/>
            <w:hideMark/>
          </w:tcPr>
          <w:p w14:paraId="67875E3F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keep</w:t>
            </w:r>
            <w:proofErr w:type="spellEnd"/>
          </w:p>
        </w:tc>
      </w:tr>
    </w:tbl>
    <w:p w14:paraId="46B32DA2" w14:textId="77777777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B17FEC" w:rsidSect="004661BD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2C222C03" w14:textId="77777777" w:rsidR="00B17FEC" w:rsidRPr="00AB769B" w:rsidRDefault="00B17FEC" w:rsidP="00B17FEC">
      <w:pPr>
        <w:pStyle w:val="Heading1"/>
        <w:rPr>
          <w:rFonts w:eastAsia="Arial"/>
          <w:lang w:val="en-GB"/>
        </w:rPr>
      </w:pPr>
      <w:bookmarkStart w:id="4" w:name="_Toc164002799"/>
      <w:r w:rsidRPr="00AB769B">
        <w:rPr>
          <w:rFonts w:eastAsia="Arial"/>
          <w:lang w:val="en-GB"/>
        </w:rPr>
        <w:lastRenderedPageBreak/>
        <w:t xml:space="preserve">Data </w:t>
      </w:r>
      <w:commentRangeStart w:id="5"/>
      <w:r w:rsidRPr="00AB769B">
        <w:rPr>
          <w:rFonts w:eastAsia="Arial"/>
          <w:lang w:val="en-GB"/>
        </w:rPr>
        <w:t>Preparation</w:t>
      </w:r>
      <w:bookmarkEnd w:id="4"/>
      <w:commentRangeEnd w:id="5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5"/>
      </w:r>
    </w:p>
    <w:p w14:paraId="1EBB5931" w14:textId="6C5FDA85" w:rsidR="00B17FEC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Here is the next version of the previous table, where each parameter is reasoned with why keep it or not and what changes we did.</w:t>
      </w:r>
    </w:p>
    <w:p w14:paraId="58047E11" w14:textId="2807C0D4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Specifics can be found in the code.</w:t>
      </w:r>
    </w:p>
    <w:p w14:paraId="7F2E7A6D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tbl>
      <w:tblPr>
        <w:tblW w:w="11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5"/>
        <w:gridCol w:w="1029"/>
        <w:gridCol w:w="3567"/>
        <w:gridCol w:w="3249"/>
      </w:tblGrid>
      <w:tr w:rsidR="006932C9" w:rsidRPr="006932C9" w14:paraId="0BCCA591" w14:textId="77777777" w:rsidTr="006932C9">
        <w:trPr>
          <w:trHeight w:val="612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DCCBC0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lum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3255DD7D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Keep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31EDDF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hang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2358F70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Reason</w:t>
            </w:r>
            <w:proofErr w:type="spellEnd"/>
          </w:p>
        </w:tc>
      </w:tr>
      <w:tr w:rsidR="006932C9" w:rsidRPr="006932C9" w14:paraId="7C704C5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F8521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303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54148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A40C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5B2620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2D36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8C68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857C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533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223AE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67E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830EE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4B1B0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5955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96A81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EC2F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EF46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7C70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F10D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D528A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C6C8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9B50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59FB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2F7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618FC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862C1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55835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9D2B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9D876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A34682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D5B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72940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93C5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f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ig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E3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6B905B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8BD4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A526E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739EA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993C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B2346C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E4E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C49C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BD4BA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0B6B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0F44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5FE2C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8C58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32FF0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F68A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1B4DF4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D266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616C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63E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93F1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A3681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E55F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7BAC5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9072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B861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FF1A9BC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CDE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13E51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EC343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ifferen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rom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day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in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(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es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mor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)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52D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AF2655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50969F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31F1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8E4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23A8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3F97C8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027A9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0CC1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915F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05A0E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5B5014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2B28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AA637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B783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4D334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37A74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FE325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E2C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70C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Edit N/A to 0, 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F469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17152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8551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76272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C8F9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4D6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3D2EE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63D97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host_is_superhos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9B642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C5F15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C4B7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5449E1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11A8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926D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039B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83EDE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9D3F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4E63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3DF7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E144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FE92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2101CE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8641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07901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39B88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68D0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7268FC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3235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495EF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CCF0F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A45E9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478874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666AE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20272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8B4A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089F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B88D11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EA15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4F0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CBC9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0449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C48F0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ACB58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5FC95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60AC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24B1C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4257DF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7B016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94E8D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930A2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F91E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4146F1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5E21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F45A0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1B11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6B29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41E190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EF672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F80C0D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9720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D27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F87F1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B275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5A9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5F5A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D8A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52E1AD3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3D060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1DD0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C1817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58FA6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343DBC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FF4A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1A39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1B28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F07E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36E8C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52C8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EAFE8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3275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66D9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1BC903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D8C4F9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AD62A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4519DD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C57DC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FD247F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9F629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346A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9DA5A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C02ED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C934F18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120E3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C71B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649D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08AA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56D35A6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4E40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1161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0E6EF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nver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to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reat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w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lum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hared_bathroom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85C8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CEBEB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9B017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86D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8B3C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9818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23C4727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1A7F2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16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EA4E13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66109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F16210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2686A3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BFAD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627D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Giv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or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7914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D36F81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EFD6E7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4C2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1429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8480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C6885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D7B8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D4EB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952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8B20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E7F52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E532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CD4FA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67586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1AA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412BC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B4B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3E3A2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4990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266C3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39CAAD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CA9C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EE98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5B59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7DE3E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337F73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540F5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DC7C4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979D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BF4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C92366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138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max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3A16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A0BD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2507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FF38F9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3DBF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D8E5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B24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B222F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2E8AAE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D80F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DD9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5BFAD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7B341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58C2BF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2F23B3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D65CC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B260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2D65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12529E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7EE82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89C5EE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F1BC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1CA18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53D8E2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5C2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C3E0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8952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70EC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A5C7D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84378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C5408F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EE7F4E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ACBE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C4A0C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34A2B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45E5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6B316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76EF3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904308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5791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8744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4539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3562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EEFEB7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C6EF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F04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78D2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2015C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C621AA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52A6B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6C3F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EBDF4E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6A2D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B0355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A5DE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57853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9D64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28F3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D04FC9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F6275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1018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B3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ADE3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F566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5B912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DCBD6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5B7E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ECD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865EAB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95E92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1919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202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2068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556DC1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EB60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CFC0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51FF9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6A43A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296FF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46C2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A6B8D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DFC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8C5B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E1783A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D1AE6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1C42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3281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9B264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95964D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2250B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7E8AE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3189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F2D8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0AA6B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E6E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645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85D3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0850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E00B1F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8AA1C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10BEE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CEE66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6A4C5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027DBC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B8990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3D2F61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37765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C3EB5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BA722C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27D2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BA34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7062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6DDC3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0584B22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EEB1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121CFF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9354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BFD0A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EA7127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B3B73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87CD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0A96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EDE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36C32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7C8B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0E8A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DCB73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6C99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9AC92C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E8CE4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3EA5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66D1E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8FBF5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81D363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88714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F84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4CEA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CAF4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DBA51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23B566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013473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543BF6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1B5D52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</w:tbl>
    <w:p w14:paraId="36CD3A3E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6932C9" w:rsidSect="004661BD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1DF7E8EE" w14:textId="77777777" w:rsidR="006932C9" w:rsidRPr="00AB769B" w:rsidRDefault="006932C9" w:rsidP="006932C9">
      <w:pPr>
        <w:pStyle w:val="Heading1"/>
        <w:rPr>
          <w:rFonts w:eastAsia="Arial"/>
          <w:lang w:val="en-GB"/>
        </w:rPr>
      </w:pPr>
      <w:bookmarkStart w:id="6" w:name="_Toc164002800"/>
      <w:r w:rsidRPr="00AB769B">
        <w:rPr>
          <w:rFonts w:eastAsia="Arial"/>
          <w:lang w:val="en-GB"/>
        </w:rPr>
        <w:lastRenderedPageBreak/>
        <w:t xml:space="preserve">Data </w:t>
      </w:r>
      <w:commentRangeStart w:id="7"/>
      <w:r w:rsidRPr="00AB769B">
        <w:rPr>
          <w:rFonts w:eastAsia="Arial"/>
          <w:lang w:val="en-GB"/>
        </w:rPr>
        <w:t>Visualization</w:t>
      </w:r>
      <w:bookmarkEnd w:id="6"/>
      <w:commentRangeEnd w:id="7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7"/>
      </w:r>
    </w:p>
    <w:p w14:paraId="4AAFB958" w14:textId="77777777" w:rsidR="006932C9" w:rsidRPr="00AB769B" w:rsidRDefault="006932C9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 w:rsidRPr="00AB769B">
        <w:rPr>
          <w:rFonts w:ascii="Arial" w:eastAsia="Arial" w:hAnsi="Arial" w:cs="Arial"/>
          <w:lang w:val="en-GB"/>
        </w:rPr>
        <w:t>Ceny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bych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udělala</w:t>
      </w:r>
      <w:proofErr w:type="spellEnd"/>
      <w:r w:rsidRPr="00AB769B">
        <w:rPr>
          <w:rFonts w:ascii="Arial" w:eastAsia="Arial" w:hAnsi="Arial" w:cs="Arial"/>
          <w:lang w:val="en-GB"/>
        </w:rPr>
        <w:t xml:space="preserve"> – jak </w:t>
      </w:r>
      <w:proofErr w:type="spellStart"/>
      <w:r w:rsidRPr="00AB769B">
        <w:rPr>
          <w:rFonts w:ascii="Arial" w:eastAsia="Arial" w:hAnsi="Arial" w:cs="Arial"/>
          <w:lang w:val="en-GB"/>
        </w:rPr>
        <w:t>jsme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odebrali</w:t>
      </w:r>
      <w:proofErr w:type="spellEnd"/>
      <w:r w:rsidRPr="00AB769B">
        <w:rPr>
          <w:rFonts w:ascii="Arial" w:eastAsia="Arial" w:hAnsi="Arial" w:cs="Arial"/>
          <w:lang w:val="en-GB"/>
        </w:rPr>
        <w:t xml:space="preserve"> outliers</w:t>
      </w:r>
    </w:p>
    <w:p w14:paraId="0A3297DC" w14:textId="77777777" w:rsidR="006932C9" w:rsidRPr="00AB769B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6BAB9E25" w14:textId="77777777" w:rsidR="006D5BAF" w:rsidRPr="00AB769B" w:rsidRDefault="006D5BAF" w:rsidP="006D5BAF">
      <w:pPr>
        <w:spacing w:after="0" w:line="276" w:lineRule="auto"/>
        <w:ind w:left="1440"/>
        <w:rPr>
          <w:rFonts w:ascii="Arial" w:eastAsia="Arial" w:hAnsi="Arial" w:cs="Arial"/>
          <w:lang w:val="en-GB"/>
        </w:rPr>
      </w:pPr>
    </w:p>
    <w:p w14:paraId="31DEDBB1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8" w:name="_Toc164002801"/>
      <w:r w:rsidRPr="00AB769B">
        <w:rPr>
          <w:rFonts w:eastAsia="Arial"/>
          <w:lang w:val="en-GB"/>
        </w:rPr>
        <w:lastRenderedPageBreak/>
        <w:t>Modelling</w:t>
      </w:r>
      <w:bookmarkEnd w:id="8"/>
    </w:p>
    <w:p w14:paraId="4D9EDEA8" w14:textId="77777777" w:rsidR="006D5BAF" w:rsidRPr="00AB769B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Try different models and provide a rationale for your selected model choice and architecture. Describe your validation process. Your model report must include the </w:t>
      </w:r>
      <w:commentRangeStart w:id="9"/>
      <w:commentRangeStart w:id="10"/>
      <w:commentRangeStart w:id="11"/>
      <w:commentRangeStart w:id="12"/>
      <w:proofErr w:type="spellStart"/>
      <w:r w:rsidRPr="00AB769B">
        <w:rPr>
          <w:rFonts w:ascii="Arial" w:eastAsia="Arial" w:hAnsi="Arial" w:cs="Arial"/>
          <w:lang w:val="en-GB"/>
        </w:rPr>
        <w:t>following</w:t>
      </w:r>
      <w:commentRangeEnd w:id="9"/>
      <w:r w:rsidRPr="00AB769B">
        <w:rPr>
          <w:rStyle w:val="CommentReference"/>
          <w:lang w:val="en-GB"/>
        </w:rPr>
        <w:commentReference w:id="9"/>
      </w:r>
      <w:commentRangeEnd w:id="10"/>
      <w:r w:rsidRPr="00AB769B">
        <w:rPr>
          <w:rStyle w:val="CommentReference"/>
          <w:lang w:val="en-GB"/>
        </w:rPr>
        <w:commentReference w:id="10"/>
      </w:r>
      <w:commentRangeEnd w:id="11"/>
      <w:r w:rsidRPr="00AB769B">
        <w:rPr>
          <w:rStyle w:val="CommentReference"/>
          <w:lang w:val="en-GB"/>
        </w:rPr>
        <w:commentReference w:id="11"/>
      </w:r>
      <w:commentRangeEnd w:id="12"/>
      <w:r w:rsidRPr="00AB769B">
        <w:rPr>
          <w:rStyle w:val="CommentReference"/>
          <w:lang w:val="en-GB"/>
        </w:rPr>
        <w:commentReference w:id="12"/>
      </w:r>
      <w:r w:rsidRPr="00AB769B">
        <w:rPr>
          <w:rFonts w:ascii="Arial" w:eastAsia="Arial" w:hAnsi="Arial" w:cs="Arial"/>
          <w:lang w:val="en-GB"/>
        </w:rPr>
        <w:t>:</w:t>
      </w:r>
      <w:commentRangeStart w:id="13"/>
      <w:r w:rsidRPr="00AB769B">
        <w:rPr>
          <w:rFonts w:ascii="Arial" w:eastAsia="Arial" w:hAnsi="Arial" w:cs="Arial"/>
          <w:lang w:val="en-GB"/>
        </w:rPr>
        <w:t>n</w:t>
      </w:r>
      <w:commentRangeEnd w:id="13"/>
      <w:proofErr w:type="spellEnd"/>
      <w:r w:rsidRPr="00AB769B">
        <w:rPr>
          <w:rStyle w:val="CommentReference"/>
          <w:lang w:val="en-GB"/>
        </w:rPr>
        <w:commentReference w:id="13"/>
      </w:r>
    </w:p>
    <w:p w14:paraId="62D0A633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Model limitations and </w:t>
      </w:r>
      <w:proofErr w:type="gramStart"/>
      <w:r w:rsidRPr="00AB769B">
        <w:rPr>
          <w:rFonts w:ascii="Arial" w:eastAsia="Arial" w:hAnsi="Arial" w:cs="Arial"/>
          <w:lang w:val="en-GB"/>
        </w:rPr>
        <w:t>considerations</w:t>
      </w:r>
      <w:proofErr w:type="gramEnd"/>
    </w:p>
    <w:p w14:paraId="7984E43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Ideas to improve the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  <w:r w:rsidRPr="00AB769B">
        <w:rPr>
          <w:rFonts w:ascii="Arial" w:eastAsia="Arial" w:hAnsi="Arial" w:cs="Arial"/>
          <w:lang w:val="en-GB"/>
        </w:rPr>
        <w:t xml:space="preserve"> </w:t>
      </w:r>
    </w:p>
    <w:p w14:paraId="7A331AB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Explain how you chose the values for the hyper-parameters of your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</w:p>
    <w:p w14:paraId="1593F1EA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4" w:name="_Toc164002802"/>
      <w:r w:rsidRPr="00AB769B">
        <w:rPr>
          <w:rFonts w:eastAsia="Arial"/>
          <w:lang w:val="en-GB"/>
        </w:rPr>
        <w:lastRenderedPageBreak/>
        <w:t xml:space="preserve">Model </w:t>
      </w:r>
      <w:proofErr w:type="gramStart"/>
      <w:r w:rsidRPr="00AB769B">
        <w:rPr>
          <w:rFonts w:eastAsia="Arial"/>
          <w:lang w:val="en-GB"/>
        </w:rPr>
        <w:t>interpretation</w:t>
      </w:r>
      <w:bookmarkEnd w:id="14"/>
      <w:proofErr w:type="gramEnd"/>
    </w:p>
    <w:p w14:paraId="67B449FD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Use appropriate methods to interpret the impact of your features on the predictions.</w:t>
      </w:r>
    </w:p>
    <w:p w14:paraId="0A8760A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Try to interpret main interactions of the most influential features.</w:t>
      </w:r>
    </w:p>
    <w:p w14:paraId="0693B62C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5" w:name="_Toc164002803"/>
      <w:r w:rsidRPr="00AB769B">
        <w:rPr>
          <w:rFonts w:eastAsia="Arial"/>
          <w:lang w:val="en-GB"/>
        </w:rPr>
        <w:lastRenderedPageBreak/>
        <w:t>Bonus tasks</w:t>
      </w:r>
      <w:bookmarkEnd w:id="15"/>
    </w:p>
    <w:p w14:paraId="6BC05EBE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Analyse the relation between the sentiment and price. Were people who paid more also more satisfied?</w:t>
      </w:r>
    </w:p>
    <w:p w14:paraId="4DFF980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What high seasons did you identify? How do the seasons differ for different locations and estate types?</w:t>
      </w:r>
    </w:p>
    <w:p w14:paraId="6178523B" w14:textId="77777777" w:rsidR="006D5BAF" w:rsidRPr="00AB769B" w:rsidRDefault="006D5BAF" w:rsidP="006D5BAF">
      <w:pPr>
        <w:spacing w:after="0" w:line="276" w:lineRule="auto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 xml:space="preserve">  </w:t>
      </w:r>
    </w:p>
    <w:p w14:paraId="7527693B" w14:textId="737949A5" w:rsidR="00050A2F" w:rsidRPr="00AB769B" w:rsidRDefault="00050A2F" w:rsidP="00050A2F">
      <w:pPr>
        <w:rPr>
          <w:lang w:val="en-GB"/>
        </w:rPr>
        <w:sectPr w:rsidR="00050A2F" w:rsidRPr="00AB769B" w:rsidSect="004661BD"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AB769B" w:rsidRDefault="006D2806" w:rsidP="006D2806">
      <w:pPr>
        <w:rPr>
          <w:lang w:val="en-GB"/>
        </w:rPr>
      </w:pPr>
    </w:p>
    <w:sectPr w:rsidR="006D2806" w:rsidRPr="00AB769B" w:rsidSect="004661BD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ana Štolcová" w:date="2024-04-22T00:04:00Z" w:initials="JŠ">
    <w:p w14:paraId="37A1B730" w14:textId="77777777" w:rsidR="00581862" w:rsidRDefault="00581862" w:rsidP="00581862">
      <w:pPr>
        <w:pStyle w:val="CommentText"/>
        <w:jc w:val="left"/>
      </w:pPr>
      <w:r>
        <w:rPr>
          <w:rStyle w:val="CommentReference"/>
        </w:rPr>
        <w:annotationRef/>
      </w:r>
      <w:r>
        <w:t xml:space="preserve">Link na prezentaci: </w:t>
      </w:r>
      <w:hyperlink r:id="rId1" w:history="1">
        <w:r w:rsidRPr="001829B9">
          <w:rPr>
            <w:rStyle w:val="Hyperlink"/>
          </w:rPr>
          <w:t>https://www.canva.com/design/DAGDE4t_ST4/O6psksgoY-hS_q0jpDsjcA/edit?utm_content=DAGDE4t_ST4&amp;utm_campaign=designshare&amp;utm_medium=link2&amp;utm_source=sharebutton</w:t>
        </w:r>
      </w:hyperlink>
    </w:p>
  </w:comment>
  <w:comment w:id="2" w:author="Jana Štolcová" w:date="2024-04-22T10:58:00Z" w:initials="JŠ">
    <w:p w14:paraId="6B856A9C" w14:textId="77777777" w:rsidR="00F167D0" w:rsidRDefault="00F167D0" w:rsidP="00F167D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lang w:val="en-GB"/>
        </w:rPr>
        <w:t xml:space="preserve">Describe the dataset, report should include at minimum: </w:t>
      </w:r>
    </w:p>
    <w:p w14:paraId="7857C952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Indication of missing values, type of values, unique values, outliers</w:t>
      </w:r>
    </w:p>
    <w:p w14:paraId="5AD3494C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 xml:space="preserve">Descriptive statistics where applicable </w:t>
      </w:r>
    </w:p>
    <w:p w14:paraId="76E60DC0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What can you conclude about the dataset after doing some data visualization?</w:t>
      </w:r>
    </w:p>
  </w:comment>
  <w:comment w:id="3" w:author="Jana Štolcová" w:date="2024-04-23T21:57:00Z" w:initials="JŠ">
    <w:p w14:paraId="2EFE05EF" w14:textId="77777777" w:rsidR="00D92FA2" w:rsidRDefault="00D92FA2" w:rsidP="00D92FA2">
      <w:pPr>
        <w:pStyle w:val="CommentText"/>
        <w:jc w:val="left"/>
      </w:pPr>
      <w:r>
        <w:rPr>
          <w:rStyle w:val="CommentReference"/>
        </w:rPr>
        <w:annotationRef/>
      </w:r>
      <w:r>
        <w:t>Dost možná nepoužijem, je tam 1000 separátních hodnot typu „syoss shampoo“, tak bych se na to vykašlala, idk</w:t>
      </w:r>
    </w:p>
  </w:comment>
  <w:comment w:id="5" w:author="Jana Štolcová" w:date="2024-04-22T10:58:00Z" w:initials="JŠ">
    <w:p w14:paraId="2D034D78" w14:textId="55004F36" w:rsidR="00B17FEC" w:rsidRDefault="00B17FEC" w:rsidP="00B17FEC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GB"/>
        </w:rPr>
        <w:t>Prepare data to be ingested in the model of your choice. Provide a rationale for the features chosen as part of the training data. If you decide to remove or add columns or features explain why</w:t>
      </w:r>
    </w:p>
  </w:comment>
  <w:comment w:id="7" w:author="Jana Štolcová" w:date="2024-04-22T10:59:00Z" w:initials="JŠ">
    <w:p w14:paraId="5266385D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rStyle w:val="CommentReference"/>
        </w:rPr>
        <w:annotationRef/>
      </w:r>
      <w:r>
        <w:rPr>
          <w:lang w:val="en-GB"/>
        </w:rPr>
        <w:t xml:space="preserve">Provide relevant plots that can be used to explain your model performance or rationale to choose predictors or features. </w:t>
      </w:r>
    </w:p>
    <w:p w14:paraId="368D27FE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lang w:val="en-GB"/>
        </w:rPr>
        <w:t>What can you conclude about the dataset after doing some data visualization?</w:t>
      </w:r>
    </w:p>
  </w:comment>
  <w:comment w:id="9" w:author="Jana Štolcová" w:date="2024-03-25T10:18:00Z" w:initials="JŠ">
    <w:p w14:paraId="5FC44DE8" w14:textId="4DED4959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10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1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2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3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7A1B730" w15:done="0"/>
  <w15:commentEx w15:paraId="76E60DC0" w15:done="0"/>
  <w15:commentEx w15:paraId="2EFE05EF" w15:done="0"/>
  <w15:commentEx w15:paraId="2D034D78" w15:done="0"/>
  <w15:commentEx w15:paraId="368D27FE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7D391BB" w16cex:dateUtc="2024-04-21T22:04:00Z"/>
  <w16cex:commentExtensible w16cex:durableId="2B6F30A6" w16cex:dateUtc="2024-04-22T08:58:00Z"/>
  <w16cex:commentExtensible w16cex:durableId="56075765" w16cex:dateUtc="2024-04-23T19:57:00Z"/>
  <w16cex:commentExtensible w16cex:durableId="4F5C3576" w16cex:dateUtc="2024-04-22T08:58:00Z"/>
  <w16cex:commentExtensible w16cex:durableId="752E2615" w16cex:dateUtc="2024-04-22T08:59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7A1B730" w16cid:durableId="57D391BB"/>
  <w16cid:commentId w16cid:paraId="76E60DC0" w16cid:durableId="2B6F30A6"/>
  <w16cid:commentId w16cid:paraId="2EFE05EF" w16cid:durableId="56075765"/>
  <w16cid:commentId w16cid:paraId="2D034D78" w16cid:durableId="4F5C3576"/>
  <w16cid:commentId w16cid:paraId="368D27FE" w16cid:durableId="752E2615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4A0FCF" w14:textId="77777777" w:rsidR="004661BD" w:rsidRDefault="004661BD" w:rsidP="00961262">
      <w:pPr>
        <w:spacing w:after="0" w:line="240" w:lineRule="auto"/>
      </w:pPr>
      <w:r>
        <w:separator/>
      </w:r>
    </w:p>
    <w:p w14:paraId="544D4AD8" w14:textId="77777777" w:rsidR="004661BD" w:rsidRDefault="004661BD"/>
  </w:endnote>
  <w:endnote w:type="continuationSeparator" w:id="0">
    <w:p w14:paraId="2929A339" w14:textId="77777777" w:rsidR="004661BD" w:rsidRDefault="004661BD" w:rsidP="00961262">
      <w:pPr>
        <w:spacing w:after="0" w:line="240" w:lineRule="auto"/>
      </w:pPr>
      <w:r>
        <w:continuationSeparator/>
      </w:r>
    </w:p>
    <w:p w14:paraId="3D679255" w14:textId="77777777" w:rsidR="004661BD" w:rsidRDefault="004661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0A8D37" w14:textId="77777777" w:rsidR="004661BD" w:rsidRDefault="004661BD" w:rsidP="00961262">
      <w:pPr>
        <w:spacing w:after="0" w:line="240" w:lineRule="auto"/>
      </w:pPr>
      <w:r>
        <w:separator/>
      </w:r>
    </w:p>
    <w:p w14:paraId="26D86EF1" w14:textId="77777777" w:rsidR="004661BD" w:rsidRDefault="004661BD"/>
  </w:footnote>
  <w:footnote w:type="continuationSeparator" w:id="0">
    <w:p w14:paraId="1A9753CE" w14:textId="77777777" w:rsidR="004661BD" w:rsidRDefault="004661BD" w:rsidP="00961262">
      <w:pPr>
        <w:spacing w:after="0" w:line="240" w:lineRule="auto"/>
      </w:pPr>
      <w:r>
        <w:continuationSeparator/>
      </w:r>
    </w:p>
    <w:p w14:paraId="3A76D137" w14:textId="77777777" w:rsidR="004661BD" w:rsidRDefault="004661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4236D88"/>
    <w:multiLevelType w:val="hybridMultilevel"/>
    <w:tmpl w:val="AA12EBC6"/>
    <w:lvl w:ilvl="0" w:tplc="A4DCFB1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F242618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568255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0B62F45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5A6C3C1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DBCA856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D0F0446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6AB081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1014215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9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E8457F1"/>
    <w:multiLevelType w:val="hybridMultilevel"/>
    <w:tmpl w:val="027CA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838714">
    <w:abstractNumId w:val="18"/>
  </w:num>
  <w:num w:numId="2" w16cid:durableId="1096707050">
    <w:abstractNumId w:val="17"/>
  </w:num>
  <w:num w:numId="3" w16cid:durableId="236063978">
    <w:abstractNumId w:val="15"/>
  </w:num>
  <w:num w:numId="4" w16cid:durableId="1465778263">
    <w:abstractNumId w:val="14"/>
  </w:num>
  <w:num w:numId="5" w16cid:durableId="32776476">
    <w:abstractNumId w:val="13"/>
  </w:num>
  <w:num w:numId="6" w16cid:durableId="1397362433">
    <w:abstractNumId w:val="16"/>
  </w:num>
  <w:num w:numId="7" w16cid:durableId="105927826">
    <w:abstractNumId w:val="19"/>
  </w:num>
  <w:num w:numId="8" w16cid:durableId="346643980">
    <w:abstractNumId w:val="10"/>
  </w:num>
  <w:num w:numId="9" w16cid:durableId="470369921">
    <w:abstractNumId w:val="18"/>
  </w:num>
  <w:num w:numId="10" w16cid:durableId="923413646">
    <w:abstractNumId w:val="18"/>
  </w:num>
  <w:num w:numId="11" w16cid:durableId="812406744">
    <w:abstractNumId w:val="18"/>
  </w:num>
  <w:num w:numId="12" w16cid:durableId="382143253">
    <w:abstractNumId w:val="18"/>
  </w:num>
  <w:num w:numId="13" w16cid:durableId="1381007211">
    <w:abstractNumId w:val="18"/>
  </w:num>
  <w:num w:numId="14" w16cid:durableId="1060783310">
    <w:abstractNumId w:val="18"/>
  </w:num>
  <w:num w:numId="15" w16cid:durableId="1169365927">
    <w:abstractNumId w:val="18"/>
  </w:num>
  <w:num w:numId="16" w16cid:durableId="194119607">
    <w:abstractNumId w:val="18"/>
  </w:num>
  <w:num w:numId="17" w16cid:durableId="659772268">
    <w:abstractNumId w:val="18"/>
  </w:num>
  <w:num w:numId="18" w16cid:durableId="2133858748">
    <w:abstractNumId w:val="18"/>
  </w:num>
  <w:num w:numId="19" w16cid:durableId="1917321786">
    <w:abstractNumId w:val="18"/>
  </w:num>
  <w:num w:numId="20" w16cid:durableId="286351889">
    <w:abstractNumId w:val="3"/>
  </w:num>
  <w:num w:numId="21" w16cid:durableId="2077778495">
    <w:abstractNumId w:val="12"/>
  </w:num>
  <w:num w:numId="22" w16cid:durableId="630939870">
    <w:abstractNumId w:val="11"/>
  </w:num>
  <w:num w:numId="23" w16cid:durableId="2140687051">
    <w:abstractNumId w:val="0"/>
  </w:num>
  <w:num w:numId="24" w16cid:durableId="1601252668">
    <w:abstractNumId w:val="20"/>
  </w:num>
  <w:num w:numId="25" w16cid:durableId="57826072">
    <w:abstractNumId w:val="5"/>
  </w:num>
  <w:num w:numId="26" w16cid:durableId="622732099">
    <w:abstractNumId w:val="9"/>
  </w:num>
  <w:num w:numId="27" w16cid:durableId="1787849026">
    <w:abstractNumId w:val="8"/>
  </w:num>
  <w:num w:numId="28" w16cid:durableId="705642186">
    <w:abstractNumId w:val="4"/>
  </w:num>
  <w:num w:numId="29" w16cid:durableId="1495953456">
    <w:abstractNumId w:val="6"/>
  </w:num>
  <w:num w:numId="30" w16cid:durableId="66265163">
    <w:abstractNumId w:val="7"/>
  </w:num>
  <w:num w:numId="31" w16cid:durableId="1230967678">
    <w:abstractNumId w:val="2"/>
  </w:num>
  <w:num w:numId="32" w16cid:durableId="878855304">
    <w:abstractNumId w:val="1"/>
  </w:num>
  <w:num w:numId="33" w16cid:durableId="1389377188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2F62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5A32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4A2D"/>
    <w:rsid w:val="00165B86"/>
    <w:rsid w:val="001706D2"/>
    <w:rsid w:val="00176680"/>
    <w:rsid w:val="00176F4D"/>
    <w:rsid w:val="001777EC"/>
    <w:rsid w:val="00180CF4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1F6314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14C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35C9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6705F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D4F"/>
    <w:rsid w:val="00457EFF"/>
    <w:rsid w:val="00457F57"/>
    <w:rsid w:val="00464AA1"/>
    <w:rsid w:val="004661BD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186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E7696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932C9"/>
    <w:rsid w:val="006A1DDC"/>
    <w:rsid w:val="006A25E8"/>
    <w:rsid w:val="006A2E0C"/>
    <w:rsid w:val="006A2E9D"/>
    <w:rsid w:val="006A2F4F"/>
    <w:rsid w:val="006A39E7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2E8A"/>
    <w:rsid w:val="00913460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3D91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B769B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17FEC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2FA2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67D0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1B6E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  <w:style w:type="character" w:styleId="UnresolvedMention">
    <w:name w:val="Unresolved Mention"/>
    <w:basedOn w:val="DefaultParagraphFont"/>
    <w:uiPriority w:val="99"/>
    <w:semiHidden/>
    <w:unhideWhenUsed/>
    <w:rsid w:val="00164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nva.com/design/DAGDE4t_ST4/O6psksgoY-hS_q0jpDsjcA/edit?utm_content=DAGDE4t_ST4&amp;utm_campaign=designshare&amp;utm_medium=link2&amp;utm_source=sharebutton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Props1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2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</TotalTime>
  <Pages>14</Pages>
  <Words>1669</Words>
  <Characters>9849</Characters>
  <Application>Microsoft Office Word</Application>
  <DocSecurity>0</DocSecurity>
  <Lines>8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25</cp:revision>
  <cp:lastPrinted>2022-04-28T12:29:00Z</cp:lastPrinted>
  <dcterms:created xsi:type="dcterms:W3CDTF">2024-04-14T13:51:00Z</dcterms:created>
  <dcterms:modified xsi:type="dcterms:W3CDTF">2024-04-2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